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1DE49" w14:textId="1ECE30B7" w:rsidR="00BE6696" w:rsidRPr="00E80001" w:rsidRDefault="0048389E" w:rsidP="00BE6696">
      <w:pPr>
        <w:spacing w:after="0"/>
        <w:ind w:firstLine="0"/>
        <w:jc w:val="center"/>
        <w:rPr>
          <w:b/>
          <w:bCs/>
          <w:caps/>
        </w:rPr>
      </w:pPr>
      <w:bookmarkStart w:id="0" w:name="_Hlk152593035"/>
      <w:r w:rsidRPr="00E80001">
        <w:rPr>
          <w:b/>
          <w:bCs/>
          <w:caps/>
          <w:lang w:val="en-GB"/>
        </w:rPr>
        <w:t xml:space="preserve">Declaration of competences at the career stage of a </w:t>
      </w:r>
      <w:r w:rsidR="00FA0637" w:rsidRPr="00AD4853">
        <w:rPr>
          <w:rFonts w:eastAsia="MS Mincho"/>
          <w:b/>
          <w:szCs w:val="24"/>
          <w:lang w:val="en-GB" w:eastAsia="lt-LT"/>
        </w:rPr>
        <w:t>RECOGNISED</w:t>
      </w:r>
    </w:p>
    <w:p w14:paraId="20594C78" w14:textId="77777777" w:rsidR="00BE6696" w:rsidRPr="00E80001" w:rsidRDefault="0048389E" w:rsidP="00BE6696">
      <w:pPr>
        <w:spacing w:after="0"/>
        <w:ind w:firstLine="0"/>
        <w:jc w:val="center"/>
        <w:rPr>
          <w:b/>
          <w:bCs/>
          <w:caps/>
        </w:rPr>
      </w:pPr>
      <w:r w:rsidRPr="00E80001">
        <w:rPr>
          <w:b/>
          <w:bCs/>
          <w:caps/>
          <w:lang w:val="en-GB"/>
        </w:rPr>
        <w:t>researcher</w:t>
      </w:r>
    </w:p>
    <w:bookmarkEnd w:id="0"/>
    <w:p w14:paraId="1CD7690B" w14:textId="77777777" w:rsidR="00BE6696" w:rsidRDefault="00BE6696" w:rsidP="00BE6696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</w:p>
    <w:p w14:paraId="0EE58F7C" w14:textId="0BA714BF" w:rsidR="00BE6696" w:rsidRPr="00B45628" w:rsidRDefault="0048389E" w:rsidP="00BE6696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  <w:r>
        <w:rPr>
          <w:rFonts w:eastAsia="MS Mincho"/>
          <w:bCs/>
          <w:szCs w:val="24"/>
          <w:lang w:val="en-GB" w:eastAsia="lt-LT"/>
        </w:rPr>
        <w:t>_________ March 202</w:t>
      </w:r>
      <w:r w:rsidR="009262D2">
        <w:rPr>
          <w:rFonts w:eastAsia="MS Mincho"/>
          <w:bCs/>
          <w:szCs w:val="24"/>
          <w:lang w:val="en-GB" w:eastAsia="lt-LT"/>
        </w:rPr>
        <w:t>6</w:t>
      </w:r>
    </w:p>
    <w:p w14:paraId="456D0EE0" w14:textId="77777777" w:rsidR="00737189" w:rsidRDefault="00737189" w:rsidP="00046A9E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D122C4" w14:paraId="600182E4" w14:textId="77777777" w:rsidTr="0029151E">
        <w:tc>
          <w:tcPr>
            <w:tcW w:w="4390" w:type="dxa"/>
            <w:vAlign w:val="center"/>
          </w:tcPr>
          <w:p w14:paraId="5EF248C3" w14:textId="0946ACF4" w:rsidR="00270634" w:rsidRPr="00B45628" w:rsidRDefault="0048389E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9B3E1F">
              <w:rPr>
                <w:rFonts w:eastAsia="MS Mincho"/>
                <w:sz w:val="22"/>
                <w:szCs w:val="22"/>
                <w:lang w:val="en-GB"/>
              </w:rPr>
              <w:t>Candidate for the position of a research worker</w:t>
            </w:r>
          </w:p>
        </w:tc>
        <w:tc>
          <w:tcPr>
            <w:tcW w:w="5238" w:type="dxa"/>
          </w:tcPr>
          <w:p w14:paraId="0FDE58CE" w14:textId="145DFD62" w:rsidR="00270634" w:rsidRPr="00B45628" w:rsidRDefault="001B3CE0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1639979370"/>
                <w:placeholder>
                  <w:docPart w:val="9B6B967B62584294A6212FB5FE6D9363"/>
                </w:placeholder>
                <w:showingPlcHdr/>
              </w:sdtPr>
              <w:sdtEndPr/>
              <w:sdtContent>
                <w:r w:rsidR="004113B6">
                  <w:rPr>
                    <w:sz w:val="22"/>
                    <w:szCs w:val="22"/>
                    <w:lang w:val="en-GB"/>
                  </w:rPr>
                  <w:t>(n</w:t>
                </w:r>
                <w:r w:rsidR="004113B6" w:rsidRPr="00B45628">
                  <w:rPr>
                    <w:sz w:val="22"/>
                    <w:szCs w:val="22"/>
                    <w:lang w:val="en-GB"/>
                  </w:rPr>
                  <w:t>ame, surname</w:t>
                </w:r>
                <w:r w:rsidR="004113B6">
                  <w:rPr>
                    <w:sz w:val="22"/>
                    <w:szCs w:val="22"/>
                    <w:lang w:val="en-GB"/>
                  </w:rPr>
                  <w:t>)</w:t>
                </w:r>
              </w:sdtContent>
            </w:sdt>
          </w:p>
        </w:tc>
      </w:tr>
      <w:tr w:rsidR="00D122C4" w14:paraId="63B06B16" w14:textId="77777777" w:rsidTr="0029151E">
        <w:tc>
          <w:tcPr>
            <w:tcW w:w="4390" w:type="dxa"/>
            <w:vAlign w:val="center"/>
          </w:tcPr>
          <w:p w14:paraId="35075D8A" w14:textId="72332AFC" w:rsidR="00270634" w:rsidRPr="00B45628" w:rsidRDefault="0048389E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 xml:space="preserve">Academic unit </w:t>
            </w:r>
          </w:p>
        </w:tc>
        <w:tc>
          <w:tcPr>
            <w:tcW w:w="5238" w:type="dxa"/>
          </w:tcPr>
          <w:p w14:paraId="769C4282" w14:textId="2D23558F" w:rsidR="00270634" w:rsidRPr="001C4E2B" w:rsidRDefault="001B3CE0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1412702526"/>
                <w:placeholder>
                  <w:docPart w:val="0763CD3AAB954B5CAF95DA1D0B65E2EE"/>
                </w:placeholder>
                <w:showingPlcHdr/>
              </w:sdtPr>
              <w:sdtEndPr/>
              <w:sdtContent>
                <w:r w:rsidR="004113B6">
                  <w:rPr>
                    <w:sz w:val="22"/>
                    <w:szCs w:val="22"/>
                    <w:lang w:val="en-GB"/>
                  </w:rPr>
                  <w:t xml:space="preserve">[please specify the unit in </w:t>
                </w:r>
                <w:r w:rsidR="004113B6" w:rsidRPr="001C4E2B">
                  <w:rPr>
                    <w:sz w:val="22"/>
                    <w:szCs w:val="22"/>
                    <w:lang w:val="en-GB"/>
                  </w:rPr>
                  <w:t>which you wo</w:t>
                </w:r>
                <w:r w:rsidR="004113B6">
                  <w:rPr>
                    <w:sz w:val="22"/>
                    <w:szCs w:val="22"/>
                    <w:lang w:val="en-GB"/>
                  </w:rPr>
                  <w:t>rk</w:t>
                </w:r>
                <w:r w:rsidR="004113B6" w:rsidRPr="001C4E2B">
                  <w:rPr>
                    <w:sz w:val="22"/>
                    <w:szCs w:val="22"/>
                    <w:lang w:val="en-GB"/>
                  </w:rPr>
                  <w:t xml:space="preserve"> or are applying</w:t>
                </w:r>
                <w:r w:rsidR="004113B6">
                  <w:rPr>
                    <w:sz w:val="22"/>
                    <w:szCs w:val="22"/>
                    <w:lang w:val="en-GB"/>
                  </w:rPr>
                  <w:t xml:space="preserve"> for</w:t>
                </w:r>
                <w:r w:rsidR="004113B6" w:rsidRPr="001C4E2B">
                  <w:rPr>
                    <w:sz w:val="22"/>
                    <w:szCs w:val="22"/>
                    <w:lang w:val="en-GB"/>
                  </w:rPr>
                  <w:t xml:space="preserve"> a position</w:t>
                </w:r>
                <w:r w:rsidR="004113B6">
                  <w:rPr>
                    <w:sz w:val="22"/>
                    <w:szCs w:val="22"/>
                    <w:lang w:val="en-GB"/>
                  </w:rPr>
                  <w:t>]</w:t>
                </w:r>
              </w:sdtContent>
            </w:sdt>
          </w:p>
        </w:tc>
      </w:tr>
      <w:tr w:rsidR="00D122C4" w14:paraId="3D2AA4A9" w14:textId="77777777" w:rsidTr="0029151E">
        <w:tc>
          <w:tcPr>
            <w:tcW w:w="4390" w:type="dxa"/>
            <w:vAlign w:val="center"/>
          </w:tcPr>
          <w:p w14:paraId="0209208F" w14:textId="38621806" w:rsidR="00FA367C" w:rsidRPr="00BE6696" w:rsidRDefault="0048389E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B45628">
              <w:rPr>
                <w:sz w:val="22"/>
                <w:szCs w:val="22"/>
                <w:lang w:val="en-GB"/>
              </w:rPr>
              <w:t>Title of position</w:t>
            </w:r>
          </w:p>
        </w:tc>
        <w:tc>
          <w:tcPr>
            <w:tcW w:w="5238" w:type="dxa"/>
            <w:vAlign w:val="center"/>
          </w:tcPr>
          <w:p w14:paraId="3332C134" w14:textId="24B5C9D7" w:rsidR="00270634" w:rsidRPr="00B45628" w:rsidRDefault="001B3CE0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rFonts w:eastAsia="MS Mincho"/>
                  <w:sz w:val="22"/>
                </w:rPr>
                <w:id w:val="1832719174"/>
                <w:placeholder>
                  <w:docPart w:val="894B9F717F16400C92FB6002D1A40D2E"/>
                </w:placeholder>
              </w:sdtPr>
              <w:sdtEndPr/>
              <w:sdtContent>
                <w:r w:rsidR="007561E3" w:rsidRPr="007561E3">
                  <w:rPr>
                    <w:rFonts w:eastAsia="MS Mincho"/>
                    <w:b/>
                    <w:bCs/>
                    <w:sz w:val="22"/>
                  </w:rPr>
                  <w:t>Assistant</w:t>
                </w:r>
                <w:r w:rsidR="007561E3">
                  <w:rPr>
                    <w:rFonts w:eastAsia="MS Mincho"/>
                    <w:sz w:val="22"/>
                  </w:rPr>
                  <w:t xml:space="preserve">, </w:t>
                </w:r>
                <w:r w:rsidR="00BE6696" w:rsidRPr="00BE6696">
                  <w:rPr>
                    <w:rFonts w:eastAsia="MS Mincho"/>
                    <w:b/>
                    <w:bCs/>
                    <w:sz w:val="22"/>
                    <w:lang w:val="en-GB"/>
                  </w:rPr>
                  <w:t>Research worker</w:t>
                </w:r>
              </w:sdtContent>
            </w:sdt>
          </w:p>
        </w:tc>
      </w:tr>
    </w:tbl>
    <w:p w14:paraId="0D90EF2D" w14:textId="54782326" w:rsidR="000C0EA6" w:rsidRPr="000C0EA6" w:rsidRDefault="0048389E" w:rsidP="0029151E">
      <w:pPr>
        <w:spacing w:before="120" w:after="120"/>
        <w:ind w:firstLine="0"/>
        <w:contextualSpacing w:val="0"/>
        <w:jc w:val="center"/>
        <w:rPr>
          <w:rFonts w:eastAsia="MS Mincho"/>
          <w:b/>
          <w:bCs/>
          <w:szCs w:val="24"/>
          <w:lang w:eastAsia="lt-LT"/>
        </w:rPr>
      </w:pPr>
      <w:r w:rsidRPr="00AD4853">
        <w:rPr>
          <w:rFonts w:eastAsia="MS Mincho"/>
          <w:b/>
          <w:szCs w:val="24"/>
          <w:lang w:val="en-GB" w:eastAsia="lt-LT"/>
        </w:rPr>
        <w:t>MANDATORY COMPETENCES FOR A RECOGNISED RESEARCH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D122C4" w14:paraId="6C3263ED" w14:textId="77777777" w:rsidTr="4B5B48FE">
        <w:tc>
          <w:tcPr>
            <w:tcW w:w="9628" w:type="dxa"/>
            <w:gridSpan w:val="2"/>
          </w:tcPr>
          <w:p w14:paraId="0A514E38" w14:textId="22F2F989" w:rsidR="00737189" w:rsidRPr="00B45628" w:rsidRDefault="0048389E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1. Conduct R&amp;D activities</w:t>
            </w:r>
          </w:p>
        </w:tc>
      </w:tr>
      <w:tr w:rsidR="00D122C4" w14:paraId="394BF92D" w14:textId="77777777" w:rsidTr="4B5B48FE">
        <w:tc>
          <w:tcPr>
            <w:tcW w:w="4390" w:type="dxa"/>
          </w:tcPr>
          <w:p w14:paraId="01B7D5AF" w14:textId="7671B8FC" w:rsidR="00737189" w:rsidRPr="00661806" w:rsidRDefault="0048389E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661806">
              <w:rPr>
                <w:kern w:val="2"/>
                <w:sz w:val="22"/>
                <w:szCs w:val="22"/>
                <w:lang w:val="en-GB"/>
                <w14:ligatures w14:val="standardContextual"/>
              </w:rPr>
              <w:t>1.1. be able to carry out research in teams of researchers or in consultation with other researchers that extends the frontiers of knowledge and thus contributes to the pursuit of R&amp;D</w:t>
            </w:r>
          </w:p>
        </w:tc>
        <w:tc>
          <w:tcPr>
            <w:tcW w:w="5238" w:type="dxa"/>
          </w:tcPr>
          <w:p w14:paraId="3D0614F4" w14:textId="03FE8243" w:rsidR="00DB27B4" w:rsidRDefault="0048389E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3 cases of research collaboration with other researchers]</w:t>
            </w:r>
          </w:p>
          <w:p w14:paraId="25584AD9" w14:textId="77777777" w:rsidR="00DB27B4" w:rsidRDefault="00DB27B4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  <w:p w14:paraId="048D3C39" w14:textId="613618ED" w:rsidR="00DB27B4" w:rsidRPr="00661806" w:rsidRDefault="00DB27B4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D122C4" w14:paraId="0952200B" w14:textId="77777777" w:rsidTr="4B5B48FE">
        <w:tc>
          <w:tcPr>
            <w:tcW w:w="4390" w:type="dxa"/>
          </w:tcPr>
          <w:p w14:paraId="395723BD" w14:textId="788E2A81" w:rsidR="00737189" w:rsidRPr="00661806" w:rsidRDefault="0048389E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661806">
              <w:rPr>
                <w:kern w:val="2"/>
                <w:sz w:val="22"/>
                <w:szCs w:val="22"/>
                <w:lang w:val="en-GB"/>
                <w14:ligatures w14:val="standardContextual"/>
              </w:rPr>
              <w:t>1.2. be able to understand the potential applications of his/her research findings in cultural, social and economic contexts;</w:t>
            </w:r>
          </w:p>
        </w:tc>
        <w:tc>
          <w:tcPr>
            <w:tcW w:w="5238" w:type="dxa"/>
          </w:tcPr>
          <w:p w14:paraId="51F438DC" w14:textId="2F94AFB6" w:rsidR="00737189" w:rsidRDefault="0048389E" w:rsidP="002E0D36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>[please provide 1–3 possible applications of your research findings in cultural, social and economic contexts]</w:t>
            </w:r>
          </w:p>
          <w:p w14:paraId="5F02CBD2" w14:textId="14680389" w:rsidR="00DB27B4" w:rsidRPr="00661806" w:rsidRDefault="00DB27B4" w:rsidP="002E0D36">
            <w:pPr>
              <w:spacing w:after="0"/>
              <w:ind w:firstLine="0"/>
              <w:rPr>
                <w:sz w:val="22"/>
                <w:szCs w:val="22"/>
              </w:rPr>
            </w:pPr>
          </w:p>
        </w:tc>
      </w:tr>
      <w:tr w:rsidR="00D122C4" w14:paraId="40ECAF2B" w14:textId="77777777" w:rsidTr="4B5B48FE">
        <w:tc>
          <w:tcPr>
            <w:tcW w:w="4390" w:type="dxa"/>
          </w:tcPr>
          <w:p w14:paraId="7CEB5BB9" w14:textId="33CEAA86" w:rsidR="00737189" w:rsidRPr="00661806" w:rsidRDefault="0048389E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661806">
              <w:rPr>
                <w:kern w:val="2"/>
                <w:sz w:val="22"/>
                <w:szCs w:val="22"/>
                <w:lang w:val="en-GB"/>
                <w14:ligatures w14:val="standardContextual"/>
              </w:rPr>
              <w:t>1.3. be able to use his/her existing knowledge to critically analyse, evaluate and summarise new and complex ideas or opportunities, either on his/her own or with the support of senior researchers or other mentors</w:t>
            </w:r>
          </w:p>
        </w:tc>
        <w:tc>
          <w:tcPr>
            <w:tcW w:w="5238" w:type="dxa"/>
          </w:tcPr>
          <w:p w14:paraId="6C2ACC4E" w14:textId="552FF032" w:rsidR="00AB1879" w:rsidRPr="00661806" w:rsidRDefault="0048389E" w:rsidP="002E0D36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>[please provide 1–3 cases where existing knowledge was used to assess complex ideas or options]</w:t>
            </w:r>
          </w:p>
        </w:tc>
      </w:tr>
      <w:tr w:rsidR="00D122C4" w14:paraId="415AFECF" w14:textId="77777777" w:rsidTr="4B5B48FE">
        <w:tc>
          <w:tcPr>
            <w:tcW w:w="9628" w:type="dxa"/>
            <w:gridSpan w:val="2"/>
          </w:tcPr>
          <w:p w14:paraId="4FDF3758" w14:textId="401C3786" w:rsidR="00737189" w:rsidRPr="00B45628" w:rsidRDefault="0048389E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2. Organis</w:t>
            </w:r>
            <w:r w:rsidR="005D1ADE">
              <w:rPr>
                <w:b/>
                <w:bCs/>
                <w:sz w:val="22"/>
                <w:szCs w:val="22"/>
                <w:lang w:val="en-GB"/>
              </w:rPr>
              <w:t>e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R&amp;D</w:t>
            </w:r>
          </w:p>
        </w:tc>
      </w:tr>
      <w:tr w:rsidR="00D122C4" w14:paraId="71917DA9" w14:textId="77777777" w:rsidTr="4B5B48FE">
        <w:tc>
          <w:tcPr>
            <w:tcW w:w="4390" w:type="dxa"/>
          </w:tcPr>
          <w:p w14:paraId="4321FC7C" w14:textId="37554851" w:rsidR="00737189" w:rsidRPr="008F170C" w:rsidRDefault="0048389E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  <w:lang w:val="en-GB"/>
              </w:rPr>
              <w:t>2.1. be able to prepare and/or participate in national and/or international research, experimental development and/or innovation, research dissemination projects and/or institutional programmes</w:t>
            </w:r>
          </w:p>
        </w:tc>
        <w:tc>
          <w:tcPr>
            <w:tcW w:w="5238" w:type="dxa"/>
          </w:tcPr>
          <w:p w14:paraId="5B9B99EE" w14:textId="11DE2643" w:rsidR="00737189" w:rsidRDefault="0048389E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3 cases of preparation of national and/or international R&amp;D project proposals/research dissemination project proposals/programmes of the Institution, specifying the title of the project/programme, year of submission and/or 1–3 cases of participation in such projects or programmes in RD&amp;I orders, specifying the title of the project, programme or order, period of implementation, responsibilities/functions]</w:t>
            </w:r>
          </w:p>
          <w:p w14:paraId="09E000F5" w14:textId="6711C4FE" w:rsidR="00AB1879" w:rsidRPr="008F170C" w:rsidRDefault="00AB1879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D122C4" w14:paraId="1B920974" w14:textId="77777777" w:rsidTr="4B5B48FE">
        <w:tc>
          <w:tcPr>
            <w:tcW w:w="4390" w:type="dxa"/>
          </w:tcPr>
          <w:p w14:paraId="190DAD2A" w14:textId="52FD0D61" w:rsidR="0002706C" w:rsidRPr="00B2187A" w:rsidRDefault="0048389E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</w:rPr>
            </w:pPr>
            <w:r w:rsidRPr="00B2187A">
              <w:rPr>
                <w:rFonts w:eastAsia="MS Mincho"/>
                <w:sz w:val="22"/>
                <w:szCs w:val="22"/>
                <w:lang w:val="en-GB"/>
              </w:rPr>
              <w:t>2.2. be able to collaborate with other researchers and work in teams of researchers</w:t>
            </w:r>
          </w:p>
        </w:tc>
        <w:tc>
          <w:tcPr>
            <w:tcW w:w="5238" w:type="dxa"/>
          </w:tcPr>
          <w:p w14:paraId="399FAFCF" w14:textId="22E054D9" w:rsidR="0002706C" w:rsidRDefault="0048389E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please provide 1–3 cases of collaboration with other researchers in teams of researchers]</w:t>
            </w:r>
          </w:p>
          <w:p w14:paraId="3CB8E0BA" w14:textId="5C619454" w:rsidR="00AB1879" w:rsidRPr="00B2187A" w:rsidRDefault="00AB1879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</w:p>
        </w:tc>
      </w:tr>
      <w:tr w:rsidR="00D122C4" w14:paraId="663C82F2" w14:textId="77777777" w:rsidTr="4B5B48FE">
        <w:tc>
          <w:tcPr>
            <w:tcW w:w="9628" w:type="dxa"/>
            <w:gridSpan w:val="2"/>
          </w:tcPr>
          <w:p w14:paraId="3BC74205" w14:textId="78330329" w:rsidR="00737189" w:rsidRPr="008F170C" w:rsidRDefault="0048389E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8F170C">
              <w:rPr>
                <w:b/>
                <w:bCs/>
                <w:sz w:val="22"/>
                <w:szCs w:val="22"/>
                <w:lang w:val="en-GB"/>
              </w:rPr>
              <w:t>3. Predict the dissemination and impact of R&amp;D output</w:t>
            </w:r>
          </w:p>
        </w:tc>
      </w:tr>
      <w:tr w:rsidR="00D122C4" w14:paraId="4361CADC" w14:textId="77777777" w:rsidTr="4B5B48FE">
        <w:tc>
          <w:tcPr>
            <w:tcW w:w="4390" w:type="dxa"/>
          </w:tcPr>
          <w:p w14:paraId="23610350" w14:textId="73EC84F8" w:rsidR="00737189" w:rsidRPr="008F170C" w:rsidRDefault="0048389E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  <w:lang w:val="en-GB"/>
              </w:rPr>
              <w:t>3.1. be able to publish research results in scientific publications at national and/or international level</w:t>
            </w:r>
          </w:p>
        </w:tc>
        <w:tc>
          <w:tcPr>
            <w:tcW w:w="5238" w:type="dxa"/>
          </w:tcPr>
          <w:p w14:paraId="6421592A" w14:textId="0CFE4E21" w:rsidR="00737189" w:rsidRDefault="0048389E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2–5 major/recent scientific/scholarly publications at national and/or international level]</w:t>
            </w:r>
          </w:p>
          <w:p w14:paraId="5BC8DA0B" w14:textId="2E235150" w:rsidR="002549E2" w:rsidRPr="008F170C" w:rsidRDefault="002549E2" w:rsidP="002E0D36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D122C4" w14:paraId="7E46510C" w14:textId="77777777" w:rsidTr="4B5B48FE">
        <w:tc>
          <w:tcPr>
            <w:tcW w:w="4390" w:type="dxa"/>
          </w:tcPr>
          <w:p w14:paraId="665BCFF7" w14:textId="2BF53BE2" w:rsidR="00737189" w:rsidRPr="008F170C" w:rsidRDefault="0048389E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  <w:lang w:val="en-GB"/>
              </w:rPr>
              <w:t>3.2. be able to present the results of their research at scientific events</w:t>
            </w:r>
          </w:p>
        </w:tc>
        <w:tc>
          <w:tcPr>
            <w:tcW w:w="5238" w:type="dxa"/>
          </w:tcPr>
          <w:p w14:paraId="622CB196" w14:textId="3961CB83" w:rsidR="002549E2" w:rsidRDefault="0048389E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5 scientific events in which you participated as a speaker, specifying the name of the event, location, country, time, organisers, title of the paper]</w:t>
            </w:r>
          </w:p>
          <w:p w14:paraId="6B462D57" w14:textId="244D0266" w:rsidR="002549E2" w:rsidRPr="008F170C" w:rsidRDefault="002549E2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D122C4" w14:paraId="6EA683D9" w14:textId="77777777" w:rsidTr="4B5B48FE">
        <w:tc>
          <w:tcPr>
            <w:tcW w:w="9628" w:type="dxa"/>
            <w:gridSpan w:val="2"/>
          </w:tcPr>
          <w:p w14:paraId="21A26918" w14:textId="01E8CC8D" w:rsidR="00737189" w:rsidRPr="008F170C" w:rsidRDefault="0048389E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8F170C">
              <w:rPr>
                <w:b/>
                <w:bCs/>
                <w:sz w:val="22"/>
                <w:szCs w:val="22"/>
                <w:lang w:val="en-GB"/>
              </w:rPr>
              <w:t>4. RD&amp;I expert evaluation</w:t>
            </w:r>
          </w:p>
        </w:tc>
      </w:tr>
      <w:tr w:rsidR="00D122C4" w14:paraId="34AEB857" w14:textId="77777777" w:rsidTr="4B5B48FE">
        <w:tc>
          <w:tcPr>
            <w:tcW w:w="4390" w:type="dxa"/>
          </w:tcPr>
          <w:p w14:paraId="0BA98847" w14:textId="21C766C6" w:rsidR="00737189" w:rsidRPr="008F170C" w:rsidRDefault="0048389E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8F170C">
              <w:rPr>
                <w:rFonts w:eastAsia="MS Mincho"/>
                <w:sz w:val="22"/>
                <w:szCs w:val="22"/>
                <w:lang w:val="en-GB"/>
              </w:rPr>
              <w:t>4.1. be able to participate in research thematic networks and/or scientific societies, peer review and/or expert panels</w:t>
            </w:r>
          </w:p>
        </w:tc>
        <w:tc>
          <w:tcPr>
            <w:tcW w:w="5238" w:type="dxa"/>
          </w:tcPr>
          <w:p w14:paraId="01DDCA83" w14:textId="43BF3111" w:rsidR="002549E2" w:rsidRPr="008F170C" w:rsidRDefault="0048389E" w:rsidP="002E0D36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  <w:lang w:val="en-GB"/>
              </w:rPr>
              <w:t>[please provide 1–3 cases of participation in research thematic networks and/or scientific societies, peer review and/or expert panels]</w:t>
            </w:r>
          </w:p>
        </w:tc>
      </w:tr>
    </w:tbl>
    <w:p w14:paraId="3867EC0E" w14:textId="454E74D8" w:rsidR="00070852" w:rsidRPr="00AB5DC4" w:rsidRDefault="0048389E" w:rsidP="00070852">
      <w:pPr>
        <w:spacing w:before="120" w:after="120"/>
        <w:ind w:firstLine="0"/>
        <w:contextualSpacing w:val="0"/>
        <w:jc w:val="center"/>
        <w:rPr>
          <w:rFonts w:eastAsia="MS Mincho"/>
          <w:b/>
          <w:caps/>
          <w:szCs w:val="24"/>
          <w:lang w:eastAsia="lt-LT"/>
        </w:rPr>
      </w:pPr>
      <w:r w:rsidRPr="00AB5DC4">
        <w:rPr>
          <w:rFonts w:eastAsia="MS Mincho"/>
          <w:b/>
          <w:caps/>
          <w:szCs w:val="24"/>
          <w:lang w:val="en-GB" w:eastAsia="lt-LT"/>
        </w:rPr>
        <w:t>Requirements for the research activities of the research worker</w:t>
      </w:r>
    </w:p>
    <w:p w14:paraId="3308439A" w14:textId="2DA42E6E" w:rsidR="00070852" w:rsidRPr="00AB5DC4" w:rsidRDefault="0048389E" w:rsidP="00070852">
      <w:pPr>
        <w:spacing w:before="120" w:after="120"/>
        <w:ind w:firstLine="0"/>
        <w:contextualSpacing w:val="0"/>
        <w:jc w:val="center"/>
        <w:rPr>
          <w:rFonts w:eastAsia="MS Mincho"/>
          <w:b/>
          <w:szCs w:val="24"/>
          <w:lang w:eastAsia="lt-LT"/>
        </w:rPr>
      </w:pPr>
      <w:bookmarkStart w:id="1" w:name="_Hlk164417565"/>
      <w:r>
        <w:rPr>
          <w:rFonts w:eastAsia="MS Mincho"/>
          <w:b/>
          <w:szCs w:val="24"/>
          <w:lang w:val="en-GB" w:eastAsia="lt-LT"/>
        </w:rPr>
        <w:t xml:space="preserve">In the last 5 years </w:t>
      </w:r>
      <w:bookmarkEnd w:id="1"/>
      <w:r>
        <w:rPr>
          <w:rFonts w:eastAsia="MS Mincho"/>
          <w:b/>
          <w:szCs w:val="24"/>
          <w:lang w:val="en-GB" w:eastAsia="lt-LT"/>
        </w:rPr>
        <w:t>(2019–2024), the research worker must ha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D122C4" w14:paraId="6C834180" w14:textId="77777777" w:rsidTr="007D0386">
        <w:tc>
          <w:tcPr>
            <w:tcW w:w="4390" w:type="dxa"/>
          </w:tcPr>
          <w:p w14:paraId="23469AD9" w14:textId="3CE5C28A" w:rsidR="00070852" w:rsidRPr="008F50E7" w:rsidRDefault="0048389E" w:rsidP="008F50E7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 w:rsidRPr="008F50E7">
              <w:rPr>
                <w:rFonts w:eastAsia="MS Mincho"/>
                <w:sz w:val="22"/>
                <w:lang w:val="en-GB"/>
              </w:rPr>
              <w:t>given papers or plenary lectures in international and national scientific/scholarly conferences</w:t>
            </w:r>
          </w:p>
        </w:tc>
        <w:tc>
          <w:tcPr>
            <w:tcW w:w="5238" w:type="dxa"/>
          </w:tcPr>
          <w:p w14:paraId="66AF41FC" w14:textId="77777777" w:rsidR="00070852" w:rsidRDefault="0048389E" w:rsidP="007D038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information on papers presented, lectures given in scientific/scholarly conferences, date of conference(s)]</w:t>
            </w:r>
          </w:p>
        </w:tc>
      </w:tr>
      <w:tr w:rsidR="00D122C4" w14:paraId="77485AAB" w14:textId="77777777" w:rsidTr="007D0386">
        <w:tc>
          <w:tcPr>
            <w:tcW w:w="4390" w:type="dxa"/>
          </w:tcPr>
          <w:p w14:paraId="0274CD5B" w14:textId="756BEE56" w:rsidR="00070852" w:rsidRDefault="0048389E" w:rsidP="008F50E7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lastRenderedPageBreak/>
              <w:t>implemented at least 1 international research or study project, EU Structural Funds support project, national research programme project or on-demand research and experimental development work</w:t>
            </w:r>
          </w:p>
        </w:tc>
        <w:tc>
          <w:tcPr>
            <w:tcW w:w="5238" w:type="dxa"/>
          </w:tcPr>
          <w:p w14:paraId="55F6C74B" w14:textId="37BA55B6" w:rsidR="00070852" w:rsidRDefault="0048389E" w:rsidP="007D038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name of the project, on-demand R&amp;D work, institution, year of implementation. When specifying a project, a R&amp;D contract with an economic entity, please provide together the total value of the project, R&amp;D contract and the value of the part of the institution represented in EUR]</w:t>
            </w:r>
          </w:p>
        </w:tc>
      </w:tr>
      <w:tr w:rsidR="00D122C4" w14:paraId="0F4E0E22" w14:textId="77777777" w:rsidTr="007D0386">
        <w:tc>
          <w:tcPr>
            <w:tcW w:w="4390" w:type="dxa"/>
          </w:tcPr>
          <w:p w14:paraId="2DCB3B79" w14:textId="77777777" w:rsidR="00070852" w:rsidRDefault="0048389E" w:rsidP="008F50E7">
            <w:pPr>
              <w:pStyle w:val="ListParagraph"/>
              <w:numPr>
                <w:ilvl w:val="0"/>
                <w:numId w:val="8"/>
              </w:numPr>
              <w:tabs>
                <w:tab w:val="left" w:pos="313"/>
              </w:tabs>
              <w:spacing w:after="0"/>
              <w:contextualSpacing w:val="0"/>
              <w:jc w:val="left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engaged in educational and research dissemination activities</w:t>
            </w:r>
          </w:p>
        </w:tc>
        <w:tc>
          <w:tcPr>
            <w:tcW w:w="5238" w:type="dxa"/>
          </w:tcPr>
          <w:p w14:paraId="68B5536B" w14:textId="77777777" w:rsidR="00070852" w:rsidRDefault="0048389E" w:rsidP="007D0386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  <w:lang w:val="en-GB"/>
              </w:rPr>
              <w:t>[information on science popularisation publications, various teaching activities, public lectures, participation in TV and radio programmes, etc.]</w:t>
            </w:r>
          </w:p>
        </w:tc>
      </w:tr>
    </w:tbl>
    <w:p w14:paraId="4080F529" w14:textId="77777777" w:rsidR="00070852" w:rsidRDefault="00070852" w:rsidP="00070852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2E49F253" w14:textId="77777777" w:rsidR="00070852" w:rsidRPr="00206C71" w:rsidRDefault="00070852" w:rsidP="00070852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65E2181E" w14:textId="77777777" w:rsidR="00070852" w:rsidRPr="00F64E45" w:rsidRDefault="0048389E" w:rsidP="00070852">
      <w:pPr>
        <w:spacing w:before="120" w:after="120"/>
        <w:ind w:firstLine="0"/>
        <w:contextualSpacing w:val="0"/>
        <w:jc w:val="left"/>
        <w:rPr>
          <w:b/>
          <w:sz w:val="22"/>
        </w:rPr>
      </w:pPr>
      <w:r w:rsidRPr="00F64E45">
        <w:rPr>
          <w:b/>
          <w:sz w:val="22"/>
          <w:lang w:val="en-GB"/>
        </w:rPr>
        <w:t>I hereby declare that the information contained in this document is correct: _____________________________</w:t>
      </w:r>
    </w:p>
    <w:p w14:paraId="2DC4190E" w14:textId="77777777" w:rsidR="00070852" w:rsidRPr="00F92A3F" w:rsidRDefault="0048389E" w:rsidP="00070852">
      <w:pPr>
        <w:spacing w:before="120" w:after="120"/>
        <w:ind w:left="1296" w:firstLine="6217"/>
        <w:contextualSpacing w:val="0"/>
        <w:jc w:val="left"/>
        <w:rPr>
          <w:i/>
          <w:sz w:val="22"/>
        </w:rPr>
      </w:pPr>
      <w:r w:rsidRPr="00F92A3F">
        <w:rPr>
          <w:i/>
          <w:sz w:val="22"/>
          <w:lang w:val="en-GB"/>
        </w:rPr>
        <w:t>(signature)</w:t>
      </w:r>
    </w:p>
    <w:p w14:paraId="00009C7E" w14:textId="614BEA49" w:rsidR="00F64E45" w:rsidRDefault="00F64E45" w:rsidP="00070852">
      <w:pPr>
        <w:spacing w:before="120" w:after="120"/>
        <w:ind w:firstLine="0"/>
        <w:contextualSpacing w:val="0"/>
        <w:jc w:val="left"/>
        <w:rPr>
          <w:i/>
          <w:sz w:val="22"/>
        </w:rPr>
      </w:pPr>
    </w:p>
    <w:sectPr w:rsidR="00F64E45" w:rsidSect="0091211F">
      <w:headerReference w:type="default" r:id="rId11"/>
      <w:pgSz w:w="11906" w:h="16838" w:code="9"/>
      <w:pgMar w:top="568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C2D35" w14:textId="77777777" w:rsidR="001B3CE0" w:rsidRDefault="001B3CE0">
      <w:pPr>
        <w:spacing w:after="0"/>
      </w:pPr>
      <w:r>
        <w:separator/>
      </w:r>
    </w:p>
  </w:endnote>
  <w:endnote w:type="continuationSeparator" w:id="0">
    <w:p w14:paraId="4F12FF1D" w14:textId="77777777" w:rsidR="001B3CE0" w:rsidRDefault="001B3C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77EC1" w14:textId="77777777" w:rsidR="001B3CE0" w:rsidRDefault="001B3CE0">
      <w:pPr>
        <w:spacing w:after="0"/>
      </w:pPr>
      <w:r>
        <w:separator/>
      </w:r>
    </w:p>
  </w:footnote>
  <w:footnote w:type="continuationSeparator" w:id="0">
    <w:p w14:paraId="04511200" w14:textId="77777777" w:rsidR="001B3CE0" w:rsidRDefault="001B3CE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021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7CC1CAD" w14:textId="7BF319F6" w:rsidR="00B20CFC" w:rsidRDefault="0048389E" w:rsidP="00B20CFC">
        <w:pPr>
          <w:pStyle w:val="Head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299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30F17A" w14:textId="57E84A17" w:rsidR="00CD3556" w:rsidRDefault="00CD35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84425"/>
    <w:multiLevelType w:val="hybridMultilevel"/>
    <w:tmpl w:val="FB441982"/>
    <w:lvl w:ilvl="0" w:tplc="1E2246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EB431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E20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380A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42B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D6FC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DA99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58F6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3463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176AC"/>
    <w:multiLevelType w:val="hybridMultilevel"/>
    <w:tmpl w:val="D6726C38"/>
    <w:lvl w:ilvl="0" w:tplc="0B226462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6D9C6B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002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6C1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23E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1462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EE61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C4B7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08C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E1714"/>
    <w:multiLevelType w:val="hybridMultilevel"/>
    <w:tmpl w:val="79646506"/>
    <w:lvl w:ilvl="0" w:tplc="97C85A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64661EE" w:tentative="1">
      <w:start w:val="1"/>
      <w:numFmt w:val="lowerLetter"/>
      <w:lvlText w:val="%2."/>
      <w:lvlJc w:val="left"/>
      <w:pPr>
        <w:ind w:left="1440" w:hanging="360"/>
      </w:pPr>
    </w:lvl>
    <w:lvl w:ilvl="2" w:tplc="44D89484" w:tentative="1">
      <w:start w:val="1"/>
      <w:numFmt w:val="lowerRoman"/>
      <w:lvlText w:val="%3."/>
      <w:lvlJc w:val="right"/>
      <w:pPr>
        <w:ind w:left="2160" w:hanging="180"/>
      </w:pPr>
    </w:lvl>
    <w:lvl w:ilvl="3" w:tplc="034260B0" w:tentative="1">
      <w:start w:val="1"/>
      <w:numFmt w:val="decimal"/>
      <w:lvlText w:val="%4."/>
      <w:lvlJc w:val="left"/>
      <w:pPr>
        <w:ind w:left="2880" w:hanging="360"/>
      </w:pPr>
    </w:lvl>
    <w:lvl w:ilvl="4" w:tplc="9390999A" w:tentative="1">
      <w:start w:val="1"/>
      <w:numFmt w:val="lowerLetter"/>
      <w:lvlText w:val="%5."/>
      <w:lvlJc w:val="left"/>
      <w:pPr>
        <w:ind w:left="3600" w:hanging="360"/>
      </w:pPr>
    </w:lvl>
    <w:lvl w:ilvl="5" w:tplc="543E4146" w:tentative="1">
      <w:start w:val="1"/>
      <w:numFmt w:val="lowerRoman"/>
      <w:lvlText w:val="%6."/>
      <w:lvlJc w:val="right"/>
      <w:pPr>
        <w:ind w:left="4320" w:hanging="180"/>
      </w:pPr>
    </w:lvl>
    <w:lvl w:ilvl="6" w:tplc="7E0060DA" w:tentative="1">
      <w:start w:val="1"/>
      <w:numFmt w:val="decimal"/>
      <w:lvlText w:val="%7."/>
      <w:lvlJc w:val="left"/>
      <w:pPr>
        <w:ind w:left="5040" w:hanging="360"/>
      </w:pPr>
    </w:lvl>
    <w:lvl w:ilvl="7" w:tplc="FEF2196C" w:tentative="1">
      <w:start w:val="1"/>
      <w:numFmt w:val="lowerLetter"/>
      <w:lvlText w:val="%8."/>
      <w:lvlJc w:val="left"/>
      <w:pPr>
        <w:ind w:left="5760" w:hanging="360"/>
      </w:pPr>
    </w:lvl>
    <w:lvl w:ilvl="8" w:tplc="8F3EBE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315401"/>
    <w:multiLevelType w:val="hybridMultilevel"/>
    <w:tmpl w:val="618EF6BE"/>
    <w:lvl w:ilvl="0" w:tplc="557E450C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352C2D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214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68DF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D657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F633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B8E7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C8E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8446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97B10"/>
    <w:multiLevelType w:val="hybridMultilevel"/>
    <w:tmpl w:val="D8CE1668"/>
    <w:lvl w:ilvl="0" w:tplc="95BA6688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FC1C78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2CE8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B2CB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ECC2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B495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EE2A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2497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2A8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1376BC"/>
    <w:multiLevelType w:val="hybridMultilevel"/>
    <w:tmpl w:val="058404B4"/>
    <w:lvl w:ilvl="0" w:tplc="4D4A9374">
      <w:start w:val="1"/>
      <w:numFmt w:val="upperLetter"/>
      <w:lvlText w:val="%1."/>
      <w:lvlJc w:val="left"/>
      <w:pPr>
        <w:ind w:left="317" w:hanging="360"/>
      </w:pPr>
      <w:rPr>
        <w:rFonts w:hint="default"/>
        <w:b/>
        <w:bCs/>
      </w:rPr>
    </w:lvl>
    <w:lvl w:ilvl="1" w:tplc="731468B8" w:tentative="1">
      <w:start w:val="1"/>
      <w:numFmt w:val="lowerLetter"/>
      <w:lvlText w:val="%2."/>
      <w:lvlJc w:val="left"/>
      <w:pPr>
        <w:ind w:left="1037" w:hanging="360"/>
      </w:pPr>
    </w:lvl>
    <w:lvl w:ilvl="2" w:tplc="F7F4FBD4" w:tentative="1">
      <w:start w:val="1"/>
      <w:numFmt w:val="lowerRoman"/>
      <w:lvlText w:val="%3."/>
      <w:lvlJc w:val="right"/>
      <w:pPr>
        <w:ind w:left="1757" w:hanging="180"/>
      </w:pPr>
    </w:lvl>
    <w:lvl w:ilvl="3" w:tplc="B96E3E24" w:tentative="1">
      <w:start w:val="1"/>
      <w:numFmt w:val="decimal"/>
      <w:lvlText w:val="%4."/>
      <w:lvlJc w:val="left"/>
      <w:pPr>
        <w:ind w:left="2477" w:hanging="360"/>
      </w:pPr>
    </w:lvl>
    <w:lvl w:ilvl="4" w:tplc="6D9A0590" w:tentative="1">
      <w:start w:val="1"/>
      <w:numFmt w:val="lowerLetter"/>
      <w:lvlText w:val="%5."/>
      <w:lvlJc w:val="left"/>
      <w:pPr>
        <w:ind w:left="3197" w:hanging="360"/>
      </w:pPr>
    </w:lvl>
    <w:lvl w:ilvl="5" w:tplc="B08682F0" w:tentative="1">
      <w:start w:val="1"/>
      <w:numFmt w:val="lowerRoman"/>
      <w:lvlText w:val="%6."/>
      <w:lvlJc w:val="right"/>
      <w:pPr>
        <w:ind w:left="3917" w:hanging="180"/>
      </w:pPr>
    </w:lvl>
    <w:lvl w:ilvl="6" w:tplc="C548F4A4" w:tentative="1">
      <w:start w:val="1"/>
      <w:numFmt w:val="decimal"/>
      <w:lvlText w:val="%7."/>
      <w:lvlJc w:val="left"/>
      <w:pPr>
        <w:ind w:left="4637" w:hanging="360"/>
      </w:pPr>
    </w:lvl>
    <w:lvl w:ilvl="7" w:tplc="C8027CDE" w:tentative="1">
      <w:start w:val="1"/>
      <w:numFmt w:val="lowerLetter"/>
      <w:lvlText w:val="%8."/>
      <w:lvlJc w:val="left"/>
      <w:pPr>
        <w:ind w:left="5357" w:hanging="360"/>
      </w:pPr>
    </w:lvl>
    <w:lvl w:ilvl="8" w:tplc="C4DEFE6C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6" w15:restartNumberingAfterBreak="0">
    <w:nsid w:val="707752D3"/>
    <w:multiLevelType w:val="hybridMultilevel"/>
    <w:tmpl w:val="51AE0F94"/>
    <w:lvl w:ilvl="0" w:tplc="03E4BB10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E3A60B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425D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C06C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A024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2474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A4D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AB3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163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9618B"/>
    <w:multiLevelType w:val="hybridMultilevel"/>
    <w:tmpl w:val="8BF0E990"/>
    <w:lvl w:ilvl="0" w:tplc="9094E1B8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98C82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8680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921B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C2C1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2CA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7822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BE7B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E2E1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509170">
    <w:abstractNumId w:val="4"/>
  </w:num>
  <w:num w:numId="2" w16cid:durableId="1649901112">
    <w:abstractNumId w:val="6"/>
  </w:num>
  <w:num w:numId="3" w16cid:durableId="907350779">
    <w:abstractNumId w:val="3"/>
  </w:num>
  <w:num w:numId="4" w16cid:durableId="353388181">
    <w:abstractNumId w:val="7"/>
  </w:num>
  <w:num w:numId="5" w16cid:durableId="2038650937">
    <w:abstractNumId w:val="0"/>
  </w:num>
  <w:num w:numId="6" w16cid:durableId="622155353">
    <w:abstractNumId w:val="1"/>
  </w:num>
  <w:num w:numId="7" w16cid:durableId="452096543">
    <w:abstractNumId w:val="2"/>
  </w:num>
  <w:num w:numId="8" w16cid:durableId="8418959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bQ0MDI2MTMwMzNX0lEKTi0uzszPAykwrgUAuzG7bywAAAA="/>
  </w:docVars>
  <w:rsids>
    <w:rsidRoot w:val="00046A9E"/>
    <w:rsid w:val="00010681"/>
    <w:rsid w:val="0002706C"/>
    <w:rsid w:val="000408DC"/>
    <w:rsid w:val="00046A9E"/>
    <w:rsid w:val="00061102"/>
    <w:rsid w:val="00070852"/>
    <w:rsid w:val="000B1C86"/>
    <w:rsid w:val="000C0EA6"/>
    <w:rsid w:val="000C4DD6"/>
    <w:rsid w:val="000E09A3"/>
    <w:rsid w:val="000F0582"/>
    <w:rsid w:val="00140C8B"/>
    <w:rsid w:val="00144850"/>
    <w:rsid w:val="00161AFA"/>
    <w:rsid w:val="001A3A85"/>
    <w:rsid w:val="001A7209"/>
    <w:rsid w:val="001B3686"/>
    <w:rsid w:val="001B3CE0"/>
    <w:rsid w:val="001C4E2B"/>
    <w:rsid w:val="001C5922"/>
    <w:rsid w:val="001E5553"/>
    <w:rsid w:val="002052FF"/>
    <w:rsid w:val="00206C71"/>
    <w:rsid w:val="00223204"/>
    <w:rsid w:val="002549E2"/>
    <w:rsid w:val="002704BC"/>
    <w:rsid w:val="00270634"/>
    <w:rsid w:val="00274223"/>
    <w:rsid w:val="0029151E"/>
    <w:rsid w:val="002A7EA7"/>
    <w:rsid w:val="002E0D36"/>
    <w:rsid w:val="00320B7A"/>
    <w:rsid w:val="003213D9"/>
    <w:rsid w:val="003553CC"/>
    <w:rsid w:val="00357430"/>
    <w:rsid w:val="00370E3B"/>
    <w:rsid w:val="003A4F76"/>
    <w:rsid w:val="003C24F2"/>
    <w:rsid w:val="004113B6"/>
    <w:rsid w:val="00422251"/>
    <w:rsid w:val="0046332E"/>
    <w:rsid w:val="0047533B"/>
    <w:rsid w:val="00475F88"/>
    <w:rsid w:val="0048389E"/>
    <w:rsid w:val="004B5E34"/>
    <w:rsid w:val="004F2A50"/>
    <w:rsid w:val="00505E86"/>
    <w:rsid w:val="00517B3D"/>
    <w:rsid w:val="0056412B"/>
    <w:rsid w:val="0057534D"/>
    <w:rsid w:val="005B4316"/>
    <w:rsid w:val="005D1ADE"/>
    <w:rsid w:val="005E149B"/>
    <w:rsid w:val="0061445A"/>
    <w:rsid w:val="00614878"/>
    <w:rsid w:val="00632059"/>
    <w:rsid w:val="00645880"/>
    <w:rsid w:val="006578CA"/>
    <w:rsid w:val="00661806"/>
    <w:rsid w:val="00672EED"/>
    <w:rsid w:val="00680C67"/>
    <w:rsid w:val="006916E3"/>
    <w:rsid w:val="006A745B"/>
    <w:rsid w:val="006C7824"/>
    <w:rsid w:val="006D76A6"/>
    <w:rsid w:val="00737189"/>
    <w:rsid w:val="0074446B"/>
    <w:rsid w:val="00754325"/>
    <w:rsid w:val="00754C12"/>
    <w:rsid w:val="007561E3"/>
    <w:rsid w:val="007571B7"/>
    <w:rsid w:val="007A0825"/>
    <w:rsid w:val="007C551D"/>
    <w:rsid w:val="007D0386"/>
    <w:rsid w:val="007E0AE1"/>
    <w:rsid w:val="007F6D19"/>
    <w:rsid w:val="00801103"/>
    <w:rsid w:val="008052A8"/>
    <w:rsid w:val="008350B6"/>
    <w:rsid w:val="00876095"/>
    <w:rsid w:val="008802EC"/>
    <w:rsid w:val="008B0685"/>
    <w:rsid w:val="008D27A8"/>
    <w:rsid w:val="008E2DE1"/>
    <w:rsid w:val="008F170C"/>
    <w:rsid w:val="008F50E7"/>
    <w:rsid w:val="0091211F"/>
    <w:rsid w:val="009131BA"/>
    <w:rsid w:val="009262D2"/>
    <w:rsid w:val="0093457B"/>
    <w:rsid w:val="00952380"/>
    <w:rsid w:val="00991B68"/>
    <w:rsid w:val="009B3E1F"/>
    <w:rsid w:val="00A32C20"/>
    <w:rsid w:val="00A6685A"/>
    <w:rsid w:val="00A84EEF"/>
    <w:rsid w:val="00A90E66"/>
    <w:rsid w:val="00AB1879"/>
    <w:rsid w:val="00AB5DC4"/>
    <w:rsid w:val="00AC5E2E"/>
    <w:rsid w:val="00AD2990"/>
    <w:rsid w:val="00AD4853"/>
    <w:rsid w:val="00B20CFC"/>
    <w:rsid w:val="00B2187A"/>
    <w:rsid w:val="00B336CB"/>
    <w:rsid w:val="00B45628"/>
    <w:rsid w:val="00B552CE"/>
    <w:rsid w:val="00BB341F"/>
    <w:rsid w:val="00BC3F51"/>
    <w:rsid w:val="00BE0822"/>
    <w:rsid w:val="00BE6696"/>
    <w:rsid w:val="00C3027D"/>
    <w:rsid w:val="00C615D2"/>
    <w:rsid w:val="00C65F36"/>
    <w:rsid w:val="00CB2BB2"/>
    <w:rsid w:val="00CC3D9A"/>
    <w:rsid w:val="00CD33D5"/>
    <w:rsid w:val="00CD3556"/>
    <w:rsid w:val="00CE0495"/>
    <w:rsid w:val="00D00715"/>
    <w:rsid w:val="00D122C4"/>
    <w:rsid w:val="00D52C6F"/>
    <w:rsid w:val="00D757F0"/>
    <w:rsid w:val="00D805DB"/>
    <w:rsid w:val="00DB02A7"/>
    <w:rsid w:val="00DB27B4"/>
    <w:rsid w:val="00DD5AF9"/>
    <w:rsid w:val="00DF225E"/>
    <w:rsid w:val="00DF5098"/>
    <w:rsid w:val="00E20E59"/>
    <w:rsid w:val="00E21A4A"/>
    <w:rsid w:val="00E80001"/>
    <w:rsid w:val="00EA4922"/>
    <w:rsid w:val="00EE28FB"/>
    <w:rsid w:val="00EE7042"/>
    <w:rsid w:val="00F075AD"/>
    <w:rsid w:val="00F24265"/>
    <w:rsid w:val="00F51CEE"/>
    <w:rsid w:val="00F64E45"/>
    <w:rsid w:val="00F92A3F"/>
    <w:rsid w:val="00FA0637"/>
    <w:rsid w:val="00FA0E40"/>
    <w:rsid w:val="00FA367C"/>
    <w:rsid w:val="00FA76F6"/>
    <w:rsid w:val="00FD14CE"/>
    <w:rsid w:val="11E568A4"/>
    <w:rsid w:val="13B8F8E6"/>
    <w:rsid w:val="186528E4"/>
    <w:rsid w:val="1FF08EAE"/>
    <w:rsid w:val="224E44B1"/>
    <w:rsid w:val="2AC4E56B"/>
    <w:rsid w:val="2FED4A18"/>
    <w:rsid w:val="35A3F6C3"/>
    <w:rsid w:val="3C633B9E"/>
    <w:rsid w:val="3FA538B4"/>
    <w:rsid w:val="4B5B48FE"/>
    <w:rsid w:val="51D767CA"/>
    <w:rsid w:val="5502AED6"/>
    <w:rsid w:val="56F1138F"/>
    <w:rsid w:val="59471E29"/>
    <w:rsid w:val="5ECA8A40"/>
    <w:rsid w:val="5F7C2CC9"/>
    <w:rsid w:val="67B23FE0"/>
    <w:rsid w:val="69427B7C"/>
    <w:rsid w:val="69DDF5CD"/>
    <w:rsid w:val="6F34226D"/>
    <w:rsid w:val="7CB2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241A90"/>
  <w15:chartTrackingRefBased/>
  <w15:docId w15:val="{6E4F173E-297B-40CC-A765-0B487772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6A9E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9E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9E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046A9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46A9E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046A9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0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4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4BC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4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661806"/>
  </w:style>
  <w:style w:type="paragraph" w:styleId="Header">
    <w:name w:val="header"/>
    <w:basedOn w:val="Normal"/>
    <w:link w:val="HeaderChar"/>
    <w:uiPriority w:val="99"/>
    <w:unhideWhenUsed/>
    <w:rsid w:val="00CD3556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3556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D3556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3556"/>
    <w:rPr>
      <w:rFonts w:ascii="Times New Roman" w:eastAsia="Calibri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CD33D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C592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59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B6B967B62584294A6212FB5FE6D9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CAED1-BCB5-44FC-8989-25004D92FF09}"/>
      </w:docPartPr>
      <w:docPartBody>
        <w:p w:rsidR="00EA4922" w:rsidRDefault="007156BD" w:rsidP="00EA4922">
          <w:pPr>
            <w:pStyle w:val="9B6B967B62584294A6212FB5FE6D93631"/>
          </w:pPr>
          <w:r>
            <w:rPr>
              <w:sz w:val="22"/>
            </w:rPr>
            <w:t>[v</w:t>
          </w:r>
          <w:r w:rsidRPr="00B45628">
            <w:rPr>
              <w:sz w:val="22"/>
            </w:rPr>
            <w:t>ardas, pavardė</w:t>
          </w:r>
          <w:r>
            <w:rPr>
              <w:sz w:val="22"/>
            </w:rPr>
            <w:t>]</w:t>
          </w:r>
        </w:p>
      </w:docPartBody>
    </w:docPart>
    <w:docPart>
      <w:docPartPr>
        <w:name w:val="0763CD3AAB954B5CAF95DA1D0B65E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1DD8-92CB-45A5-8447-6282CC57DCD2}"/>
      </w:docPartPr>
      <w:docPartBody>
        <w:p w:rsidR="00EA4922" w:rsidRDefault="007156BD" w:rsidP="00EA4922">
          <w:pPr>
            <w:pStyle w:val="0763CD3AAB954B5CAF95DA1D0B65E2EE1"/>
          </w:pPr>
          <w:r>
            <w:rPr>
              <w:sz w:val="22"/>
            </w:rPr>
            <w:t xml:space="preserve">[nurodykite padalinį, </w:t>
          </w:r>
          <w:r w:rsidRPr="001C4E2B">
            <w:rPr>
              <w:sz w:val="22"/>
            </w:rPr>
            <w:t>kuriame dirb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arba kandidatuoj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į pareigas</w:t>
          </w:r>
          <w:r>
            <w:rPr>
              <w:sz w:val="22"/>
            </w:rPr>
            <w:t>]</w:t>
          </w:r>
        </w:p>
      </w:docPartBody>
    </w:docPart>
    <w:docPart>
      <w:docPartPr>
        <w:name w:val="894B9F717F16400C92FB6002D1A40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54232-776C-4311-BD9D-C16B4171DA09}"/>
      </w:docPartPr>
      <w:docPartBody>
        <w:p w:rsidR="00EA4922" w:rsidRDefault="007156BD" w:rsidP="00EA4922">
          <w:pPr>
            <w:pStyle w:val="894B9F717F16400C92FB6002D1A40D2E1"/>
          </w:pPr>
          <w:r w:rsidRPr="00B45628">
            <w:rPr>
              <w:rFonts w:eastAsia="MS Mincho"/>
              <w:sz w:val="22"/>
            </w:rPr>
            <w:t>[</w:t>
          </w:r>
          <w:r>
            <w:rPr>
              <w:rFonts w:eastAsia="MS Mincho"/>
              <w:sz w:val="22"/>
            </w:rPr>
            <w:t xml:space="preserve">nurodykite: </w:t>
          </w:r>
          <w:r w:rsidRPr="00AD4853">
            <w:rPr>
              <w:rFonts w:eastAsia="MS Mincho"/>
              <w:sz w:val="22"/>
            </w:rPr>
            <w:t>asistent</w:t>
          </w:r>
          <w:r>
            <w:rPr>
              <w:rFonts w:eastAsia="MS Mincho"/>
              <w:sz w:val="22"/>
            </w:rPr>
            <w:t>as /</w:t>
          </w:r>
          <w:r w:rsidRPr="00AD4853">
            <w:rPr>
              <w:rFonts w:eastAsia="MS Mincho"/>
              <w:sz w:val="22"/>
            </w:rPr>
            <w:t xml:space="preserve"> mokslo darbuotoj</w:t>
          </w:r>
          <w:r>
            <w:rPr>
              <w:rFonts w:eastAsia="MS Mincho"/>
              <w:sz w:val="22"/>
            </w:rPr>
            <w:t>as</w:t>
          </w:r>
          <w:r w:rsidRPr="00AD4853">
            <w:rPr>
              <w:rFonts w:eastAsia="MS Mincho"/>
              <w:sz w:val="22"/>
            </w:rPr>
            <w:t xml:space="preserve"> </w:t>
          </w:r>
          <w:r>
            <w:rPr>
              <w:rFonts w:eastAsia="MS Mincho"/>
              <w:sz w:val="22"/>
            </w:rPr>
            <w:t xml:space="preserve">/ </w:t>
          </w:r>
          <w:r w:rsidRPr="00AD4853">
            <w:rPr>
              <w:rFonts w:eastAsia="MS Mincho"/>
              <w:sz w:val="22"/>
            </w:rPr>
            <w:t>mokslinink</w:t>
          </w:r>
          <w:r>
            <w:rPr>
              <w:rFonts w:eastAsia="MS Mincho"/>
              <w:sz w:val="22"/>
            </w:rPr>
            <w:t>as</w:t>
          </w:r>
          <w:r w:rsidRPr="00AD4853">
            <w:rPr>
              <w:rFonts w:eastAsia="MS Mincho"/>
              <w:sz w:val="22"/>
            </w:rPr>
            <w:t xml:space="preserve"> stažuotoj</w:t>
          </w:r>
          <w:r>
            <w:rPr>
              <w:rFonts w:eastAsia="MS Mincho"/>
              <w:sz w:val="22"/>
            </w:rPr>
            <w:t>as</w:t>
          </w:r>
          <w:r w:rsidRPr="00B45628">
            <w:rPr>
              <w:rFonts w:eastAsia="MS Mincho"/>
              <w:sz w:val="22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6C7F"/>
    <w:rsid w:val="002E3139"/>
    <w:rsid w:val="003353F5"/>
    <w:rsid w:val="003C3874"/>
    <w:rsid w:val="00433630"/>
    <w:rsid w:val="004D6CD6"/>
    <w:rsid w:val="00645880"/>
    <w:rsid w:val="00710BE9"/>
    <w:rsid w:val="007156BD"/>
    <w:rsid w:val="00816878"/>
    <w:rsid w:val="008B101B"/>
    <w:rsid w:val="00B258EE"/>
    <w:rsid w:val="00B43DD8"/>
    <w:rsid w:val="00BA6C7F"/>
    <w:rsid w:val="00EA4922"/>
    <w:rsid w:val="00F02F13"/>
    <w:rsid w:val="00FA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lt-LT" w:eastAsia="lt-LT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6C7F"/>
    <w:rPr>
      <w:color w:val="808080"/>
    </w:rPr>
  </w:style>
  <w:style w:type="paragraph" w:customStyle="1" w:styleId="9B6B967B62584294A6212FB5FE6D93631">
    <w:name w:val="9B6B967B62584294A6212FB5FE6D93631"/>
    <w:rsid w:val="00EA4922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0763CD3AAB954B5CAF95DA1D0B65E2EE1">
    <w:name w:val="0763CD3AAB954B5CAF95DA1D0B65E2EE1"/>
    <w:rsid w:val="00EA4922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894B9F717F16400C92FB6002D1A40D2E1">
    <w:name w:val="894B9F717F16400C92FB6002D1A40D2E1"/>
    <w:rsid w:val="00EA4922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56570D8D0C79F4DBD8379A79BF430B3" ma:contentTypeVersion="4" ma:contentTypeDescription="Kurkite naują dokumentą." ma:contentTypeScope="" ma:versionID="58d6f56e72a47a1dc3f14a4503a763d1">
  <xsd:schema xmlns:xsd="http://www.w3.org/2001/XMLSchema" xmlns:xs="http://www.w3.org/2001/XMLSchema" xmlns:p="http://schemas.microsoft.com/office/2006/metadata/properties" xmlns:ns2="8c272480-f4a6-4ad4-91c3-411b12869756" targetNamespace="http://schemas.microsoft.com/office/2006/metadata/properties" ma:root="true" ma:fieldsID="5aca91acfe0e913bea042a11719740d9" ns2:_="">
    <xsd:import namespace="8c272480-f4a6-4ad4-91c3-411b128697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72480-f4a6-4ad4-91c3-411b12869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B7F4A0-3638-4E76-B97F-0BCBD54EB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72480-f4a6-4ad4-91c3-411b128697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FC487D-442D-4E51-82FE-EE164C027D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632BEB-7B44-4456-840F-7CB7A2D600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8522B6-ED7B-4CA7-8E52-3806588C63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16</Words>
  <Characters>1435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 ITSS</Company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gijus Žalkauskas</dc:creator>
  <cp:lastModifiedBy>Laura Stankevičienė</cp:lastModifiedBy>
  <cp:revision>8</cp:revision>
  <dcterms:created xsi:type="dcterms:W3CDTF">2024-04-23T20:10:00Z</dcterms:created>
  <dcterms:modified xsi:type="dcterms:W3CDTF">2026-02-0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  <property fmtid="{D5CDD505-2E9C-101B-9397-08002B2CF9AE}" pid="3" name="GrammarlyDocumentId">
    <vt:lpwstr>701979968cbf83bc5ea0001cdfb807c1baec5520a5ad5638f005dfd53ae92542</vt:lpwstr>
  </property>
</Properties>
</file>